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Radiologist position at [Hospital/Clinic Name] in United States Houston. As a highly skilled and dedicated radiologist with over [X years] of experience, I am eager to contribute my expertise, passion for medical imaging, and commitment to patient care to your esteemed institution. Houston, Texas, is a vibrant hub of healthcare innovation and cultural diversity, and I am particularly drawn to the opportunity to serve its community as a Radiologist in this dynamic environment.</w:t>
      </w:r>
    </w:p>
    <w:p>
      <w:pPr>
        <w:pStyle w:val="BodyText"/>
      </w:pPr>
      <w:r>
        <w:t xml:space="preserve">Throughout my career as a Radiologist, I have developed a deep understanding of diagnostic imaging modalities such as X-ray, CT scans, MRI, ultrasound, and mammography. My work has consistently emphasized precision, accuracy, and the ability to interpret complex medical images to support timely and effective patient care. In the United States Houston area—home to world-renowned medical institutions like the Texas Medical Center—I am inspired by the region’s dedication to advancing healthcare through cutting-edge technology and interdisciplinary collaboration.</w:t>
      </w:r>
    </w:p>
    <w:p>
      <w:pPr>
        <w:pStyle w:val="BodyText"/>
      </w:pPr>
      <w:r>
        <w:t xml:space="preserve">As a Radiologist, I have always prioritized the intersection of technical excellence and compassionate care. My experience in [previous hospital or clinic name] allowed me to work closely with radiologists, clinicians, and other healthcare professionals to deliver comprehensive diagnostic services. I take pride in my ability to communicate findings clearly to both patients and referring physicians, ensuring that every individual receives the information they need to make informed decisions about their health. Houston’s diverse population has further enriched my practice, as I have encountered a wide range of medical conditions and cultural perspectives that have shaped my approach to patient-centered care.</w:t>
      </w:r>
    </w:p>
    <w:p>
      <w:pPr>
        <w:pStyle w:val="BodyText"/>
      </w:pPr>
      <w:r>
        <w:t xml:space="preserve">One of the key strengths I bring as a Radiologist is my adaptability to fast-paced, high-stakes environments. The healthcare landscape in United States Houston is known for its rigorous demands and innovative spirit, and I have consistently thrived in such settings. Whether it involves interpreting emergency imaging studies or collaborating with surgeons on preoperative planning, I remain focused on delivering results that align with the highest standards of medical practice. My background also includes a strong emphasis on research and continuous learning, which has enabled me to stay current with advancements in radiology and apply them to improve patient outcomes.</w:t>
      </w:r>
    </w:p>
    <w:p>
      <w:pPr>
        <w:pStyle w:val="BodyText"/>
      </w:pPr>
      <w:r>
        <w:t xml:space="preserve">What excites me most about the opportunity at [Hospital/Clinic Name] is the chance to contribute to a healthcare system that values both clinical excellence and community impact. Houston’s role as a leading center for medical education, research, and patient care makes it an ideal location for a Radiologist who seeks to make a meaningful difference. I am particularly impressed by your institution’s commitment to integrating technology with humanistic care, which resonates deeply with my professional philosophy. I am confident that my skills in radiological diagnostics, combined with my dedication to fostering collaborative partnerships, will align seamlessly with your mission.</w:t>
      </w:r>
    </w:p>
    <w:p>
      <w:pPr>
        <w:pStyle w:val="BodyText"/>
      </w:pPr>
      <w:r>
        <w:t xml:space="preserve">In addition to my clinical expertise, I bring a strong foundation in quality assurance and radiation safety. As a Radiologist, I understand the critical importance of adhering to protocols that safeguard patient health while maximizing diagnostic accuracy. My experience in [specific area, e.g., interventional radiology or pediatric imaging] has further equipped me to address the unique needs of diverse patient populations—something that is especially vital in a city like Houston, where healthcare providers serve individuals from all walks of life.</w:t>
      </w:r>
    </w:p>
    <w:p>
      <w:pPr>
        <w:pStyle w:val="BodyText"/>
      </w:pPr>
      <w:r>
        <w:t xml:space="preserve">I am also drawn to the opportunity to work alongside a team of professionals who share my commitment to excellence. Houston’s medical community is renowned for its collaborative spirit, and I am eager to contribute to an environment where innovation and teamwork drive progress. Whether it involves mentoring junior radiologists, participating in multidisciplinary case discussions, or engaging in community outreach initiatives, I am prepared to fully immerse myself in the culture of [Hospital/Clinic Name].</w:t>
      </w:r>
    </w:p>
    <w:p>
      <w:pPr>
        <w:pStyle w:val="BodyText"/>
      </w:pPr>
      <w:r>
        <w:t xml:space="preserve">As a Radiologist with a strong track record of delivering high-quality care and a genuine passion for improving health outcomes, I am confident that my background and values align with the goals of your organization. I would be honored to bring my skills, experience, and dedication to [Hospital/Clinic Name] as you continue to shape the future of healthcare in United States Houston.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dc:title>
  <dc:creator/>
  <cp:keywords/>
  <dcterms:created xsi:type="dcterms:W3CDTF">2025-12-10T09:18:00Z</dcterms:created>
  <dcterms:modified xsi:type="dcterms:W3CDTF">2025-12-10T09:18:00Z</dcterms:modified>
</cp:coreProperties>
</file>

<file path=docProps/custom.xml><?xml version="1.0" encoding="utf-8"?>
<Properties xmlns="http://schemas.openxmlformats.org/officeDocument/2006/custom-properties" xmlns:vt="http://schemas.openxmlformats.org/officeDocument/2006/docPropsVTypes"/>
</file>